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8FE99" w14:textId="535BB5C8" w:rsidR="00821C2B" w:rsidRDefault="00AE23CA" w:rsidP="00821C2B">
      <w:pPr>
        <w:rPr>
          <w:rFonts w:ascii="Calibri" w:eastAsia="Times New Roman" w:hAnsi="Calibri" w:cs="Calibri"/>
          <w:color w:val="201F1E"/>
          <w:sz w:val="28"/>
          <w:szCs w:val="28"/>
          <w:shd w:val="clear" w:color="auto" w:fill="FFFFFF"/>
        </w:rPr>
      </w:pPr>
      <w:r>
        <w:rPr>
          <w:rFonts w:ascii="Calibri" w:eastAsia="Times New Roman" w:hAnsi="Calibri" w:cs="Calibri"/>
          <w:color w:val="201F1E"/>
          <w:sz w:val="28"/>
          <w:szCs w:val="28"/>
          <w:shd w:val="clear" w:color="auto" w:fill="FFFFFF"/>
        </w:rPr>
        <w:t>H</w:t>
      </w:r>
      <w:r w:rsidR="00821C2B" w:rsidRPr="00821C2B">
        <w:rPr>
          <w:rFonts w:ascii="Calibri" w:eastAsia="Times New Roman" w:hAnsi="Calibri" w:cs="Calibri"/>
          <w:color w:val="201F1E"/>
          <w:sz w:val="28"/>
          <w:szCs w:val="28"/>
          <w:shd w:val="clear" w:color="auto" w:fill="FFFFFF"/>
        </w:rPr>
        <w:t>ow to plug in the JavaFX package to Eclipse and run the code.</w:t>
      </w:r>
    </w:p>
    <w:p w14:paraId="00599885" w14:textId="083CD826" w:rsidR="00E64BAB" w:rsidRDefault="00E64BAB" w:rsidP="00821C2B">
      <w:pPr>
        <w:rPr>
          <w:rFonts w:ascii="Calibri" w:eastAsia="Times New Roman" w:hAnsi="Calibri" w:cs="Calibri"/>
          <w:color w:val="201F1E"/>
          <w:sz w:val="28"/>
          <w:szCs w:val="28"/>
          <w:shd w:val="clear" w:color="auto" w:fill="FFFFFF"/>
        </w:rPr>
      </w:pPr>
    </w:p>
    <w:p w14:paraId="213CD544" w14:textId="5C84B895" w:rsidR="00E64BAB" w:rsidRPr="00E64BAB" w:rsidRDefault="00E64BAB" w:rsidP="00821C2B">
      <w:pPr>
        <w:rPr>
          <w:rFonts w:ascii="Calibri" w:eastAsia="Times New Roman" w:hAnsi="Calibri" w:cs="Calibri"/>
          <w:color w:val="201F1E"/>
          <w:sz w:val="28"/>
          <w:szCs w:val="28"/>
          <w:highlight w:val="yellow"/>
          <w:shd w:val="clear" w:color="auto" w:fill="FFFFFF"/>
        </w:rPr>
      </w:pPr>
      <w:r w:rsidRPr="00E64BAB">
        <w:rPr>
          <w:rFonts w:ascii="Calibri" w:eastAsia="Times New Roman" w:hAnsi="Calibri" w:cs="Calibri"/>
          <w:color w:val="201F1E"/>
          <w:sz w:val="28"/>
          <w:szCs w:val="28"/>
          <w:highlight w:val="yellow"/>
          <w:shd w:val="clear" w:color="auto" w:fill="FFFFFF"/>
        </w:rPr>
        <w:t xml:space="preserve">Eclipse </w:t>
      </w:r>
      <w:r w:rsidR="00487D7D">
        <w:rPr>
          <w:rFonts w:ascii="Calibri" w:eastAsia="Times New Roman" w:hAnsi="Calibri" w:cs="Calibri"/>
          <w:color w:val="201F1E"/>
          <w:sz w:val="28"/>
          <w:szCs w:val="28"/>
          <w:highlight w:val="yellow"/>
          <w:shd w:val="clear" w:color="auto" w:fill="FFFFFF"/>
        </w:rPr>
        <w:t xml:space="preserve">IDE </w:t>
      </w:r>
      <w:r w:rsidRPr="00E64BAB">
        <w:rPr>
          <w:rFonts w:ascii="Calibri" w:eastAsia="Times New Roman" w:hAnsi="Calibri" w:cs="Calibri"/>
          <w:color w:val="201F1E"/>
          <w:sz w:val="28"/>
          <w:szCs w:val="28"/>
          <w:highlight w:val="yellow"/>
          <w:shd w:val="clear" w:color="auto" w:fill="FFFFFF"/>
        </w:rPr>
        <w:t>version: 2021-12</w:t>
      </w:r>
    </w:p>
    <w:p w14:paraId="69112EA1" w14:textId="1FF51C40" w:rsidR="00E64BAB" w:rsidRPr="00821C2B" w:rsidRDefault="00E64BAB" w:rsidP="00821C2B">
      <w:pPr>
        <w:rPr>
          <w:rFonts w:ascii="Times New Roman" w:eastAsia="Times New Roman" w:hAnsi="Times New Roman" w:cs="Times New Roman"/>
        </w:rPr>
      </w:pPr>
      <w:r w:rsidRPr="00E64BAB">
        <w:rPr>
          <w:rFonts w:ascii="Calibri" w:eastAsia="Times New Roman" w:hAnsi="Calibri" w:cs="Calibri"/>
          <w:color w:val="201F1E"/>
          <w:sz w:val="28"/>
          <w:szCs w:val="28"/>
          <w:highlight w:val="yellow"/>
          <w:shd w:val="clear" w:color="auto" w:fill="FFFFFF"/>
        </w:rPr>
        <w:t>JavaFX version: 17.0.2</w:t>
      </w:r>
    </w:p>
    <w:p w14:paraId="23674E67" w14:textId="7EBC1BF4" w:rsidR="00821C2B" w:rsidRDefault="00821C2B"/>
    <w:p w14:paraId="0C74402F" w14:textId="698B3607" w:rsidR="00AE23CA" w:rsidRDefault="00821C2B">
      <w:r>
        <w:t xml:space="preserve">Step 1: </w:t>
      </w:r>
      <w:r w:rsidR="00AE23CA">
        <w:t xml:space="preserve">JavaFX Package Plugin Installation </w:t>
      </w:r>
    </w:p>
    <w:p w14:paraId="47AAE685" w14:textId="2DB4CEF4" w:rsidR="00821C2B" w:rsidRDefault="00821C2B" w:rsidP="00AE23CA">
      <w:pPr>
        <w:ind w:firstLine="720"/>
      </w:pPr>
      <w:r>
        <w:t>Help-&gt;Eclipse Marketplace-&gt;Find: Fx</w:t>
      </w:r>
    </w:p>
    <w:p w14:paraId="5FDE973D" w14:textId="619FC4FE" w:rsidR="00821C2B" w:rsidRDefault="00821C2B">
      <w:r>
        <w:t xml:space="preserve"> </w:t>
      </w:r>
      <w:r>
        <w:tab/>
        <w:t xml:space="preserve">You will see e(fx)clipse 3.7.0 and click install. </w:t>
      </w:r>
    </w:p>
    <w:p w14:paraId="49552528" w14:textId="4ECEAC84" w:rsidR="00821C2B" w:rsidRDefault="00821C2B">
      <w:r>
        <w:tab/>
        <w:t>Now you wait for installation to be over, it takes different ti</w:t>
      </w:r>
      <w:r w:rsidR="00AE23CA">
        <w:t>me</w:t>
      </w:r>
      <w:r>
        <w:t xml:space="preserve"> depending on your PC.</w:t>
      </w:r>
    </w:p>
    <w:p w14:paraId="69BD1A91" w14:textId="296389CC" w:rsidR="00AE23CA" w:rsidRDefault="00AE23CA">
      <w:r>
        <w:tab/>
        <w:t xml:space="preserve">Eclipse will show you’re a restart option once it finished the installation. </w:t>
      </w:r>
    </w:p>
    <w:p w14:paraId="118960D2" w14:textId="62B2B866" w:rsidR="00821C2B" w:rsidRDefault="00821C2B">
      <w:r>
        <w:rPr>
          <w:noProof/>
        </w:rPr>
        <w:drawing>
          <wp:inline distT="0" distB="0" distL="0" distR="0" wp14:anchorId="0C1AC989" wp14:editId="00802FD1">
            <wp:extent cx="4890830" cy="5171606"/>
            <wp:effectExtent l="0" t="0" r="0" b="0"/>
            <wp:docPr id="1" name="Picture 1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Teams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8763" cy="5211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9121E" w14:textId="5D190CC5" w:rsidR="00AE23CA" w:rsidRDefault="00AE23CA"/>
    <w:p w14:paraId="6DA13E27" w14:textId="77777777" w:rsidR="00ED7FCD" w:rsidRDefault="00ED7FCD"/>
    <w:p w14:paraId="1C18A30F" w14:textId="77777777" w:rsidR="00ED7FCD" w:rsidRDefault="00ED7FCD"/>
    <w:p w14:paraId="06304424" w14:textId="77777777" w:rsidR="00ED7FCD" w:rsidRDefault="00ED7FCD"/>
    <w:p w14:paraId="5B77E895" w14:textId="77777777" w:rsidR="00ED7FCD" w:rsidRDefault="00ED7FCD"/>
    <w:p w14:paraId="21BADE3F" w14:textId="77777777" w:rsidR="00ED7FCD" w:rsidRDefault="00ED7FCD"/>
    <w:p w14:paraId="52C5394C" w14:textId="77777777" w:rsidR="00ED7FCD" w:rsidRDefault="00ED7FCD"/>
    <w:p w14:paraId="2ABAF985" w14:textId="77777777" w:rsidR="00ED7FCD" w:rsidRDefault="00ED7FCD"/>
    <w:p w14:paraId="2FA48C58" w14:textId="77777777" w:rsidR="00ED7FCD" w:rsidRDefault="00ED7FCD"/>
    <w:p w14:paraId="250BD5C8" w14:textId="6117C334" w:rsidR="00AE23CA" w:rsidRDefault="00AE23CA">
      <w:r>
        <w:t>Step2: Creating a new JavaFX Project</w:t>
      </w:r>
    </w:p>
    <w:p w14:paraId="5CD9EAE7" w14:textId="6BCF1020" w:rsidR="00AE23CA" w:rsidRDefault="00AE23CA">
      <w:r>
        <w:tab/>
        <w:t>File-&gt;</w:t>
      </w:r>
      <w:r w:rsidR="00ED7FCD">
        <w:t>New-&gt;Other, Click “Other”</w:t>
      </w:r>
      <w:r w:rsidR="00ED7FCD">
        <w:rPr>
          <w:noProof/>
        </w:rPr>
        <w:drawing>
          <wp:inline distT="0" distB="0" distL="0" distR="0" wp14:anchorId="7E53E60A" wp14:editId="3852BA89">
            <wp:extent cx="4924269" cy="2967188"/>
            <wp:effectExtent l="0" t="0" r="3810" b="508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7705" cy="298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A90F8" w14:textId="0581F02E" w:rsidR="00ED7FCD" w:rsidRDefault="00ED7FCD">
      <w:r>
        <w:tab/>
        <w:t xml:space="preserve">Then you will see “Select a wizard” window pop out. </w:t>
      </w:r>
    </w:p>
    <w:p w14:paraId="64E7D406" w14:textId="5589DA27" w:rsidR="00ED7FCD" w:rsidRDefault="00ED7FCD">
      <w:r>
        <w:tab/>
        <w:t xml:space="preserve">Then click “JavaFX” and select “JavaFX Project”, then click next. </w:t>
      </w:r>
    </w:p>
    <w:p w14:paraId="2482FFE2" w14:textId="50B71A20" w:rsidR="00ED7FCD" w:rsidRDefault="00ED7FCD">
      <w:r>
        <w:rPr>
          <w:noProof/>
        </w:rPr>
        <w:drawing>
          <wp:inline distT="0" distB="0" distL="0" distR="0" wp14:anchorId="79EFBC0D" wp14:editId="3C0C4581">
            <wp:extent cx="4923790" cy="2923237"/>
            <wp:effectExtent l="0" t="0" r="381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1508" cy="2933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92A87" w14:textId="77777777" w:rsidR="0066092A" w:rsidRDefault="00ED7FCD">
      <w:r>
        <w:tab/>
      </w:r>
    </w:p>
    <w:p w14:paraId="250FBB06" w14:textId="77777777" w:rsidR="0066092A" w:rsidRDefault="0066092A"/>
    <w:p w14:paraId="3193EB6B" w14:textId="77777777" w:rsidR="0066092A" w:rsidRDefault="0066092A"/>
    <w:p w14:paraId="30EF41AB" w14:textId="77777777" w:rsidR="0066092A" w:rsidRDefault="0066092A"/>
    <w:p w14:paraId="37BCFDCC" w14:textId="77777777" w:rsidR="0066092A" w:rsidRDefault="0066092A"/>
    <w:p w14:paraId="7610C1F5" w14:textId="77777777" w:rsidR="0066092A" w:rsidRDefault="0066092A"/>
    <w:p w14:paraId="6F54572A" w14:textId="77777777" w:rsidR="0066092A" w:rsidRDefault="0066092A"/>
    <w:p w14:paraId="6585054D" w14:textId="77777777" w:rsidR="0066092A" w:rsidRDefault="0066092A"/>
    <w:p w14:paraId="1B72161E" w14:textId="3B294585" w:rsidR="00ED7FCD" w:rsidRDefault="00ED7FCD" w:rsidP="0066092A">
      <w:pPr>
        <w:ind w:firstLine="720"/>
      </w:pPr>
      <w:r>
        <w:t>Then it will pop another new window called “New Java Project”</w:t>
      </w:r>
    </w:p>
    <w:p w14:paraId="51F9C913" w14:textId="503BA708" w:rsidR="00ED7FCD" w:rsidRDefault="00ED7FCD">
      <w:r>
        <w:tab/>
        <w:t xml:space="preserve">Type the name of your project. </w:t>
      </w:r>
    </w:p>
    <w:p w14:paraId="1B83C10A" w14:textId="3BB2D1CE" w:rsidR="0066092A" w:rsidRDefault="0066092A">
      <w:r>
        <w:tab/>
        <w:t>Then click “Finish”.</w:t>
      </w:r>
      <w:r>
        <w:rPr>
          <w:noProof/>
        </w:rPr>
        <w:drawing>
          <wp:inline distT="0" distB="0" distL="0" distR="0" wp14:anchorId="3126701F" wp14:editId="7FBA4D8E">
            <wp:extent cx="5059180" cy="3013347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8342" cy="3042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7A0E1" w14:textId="06455453" w:rsidR="0066092A" w:rsidRDefault="0066092A"/>
    <w:p w14:paraId="2CC0A827" w14:textId="7D9D8D56" w:rsidR="0066092A" w:rsidRDefault="0066092A">
      <w:r>
        <w:t>Step 3: Downloading and configuring JavaFX</w:t>
      </w:r>
    </w:p>
    <w:p w14:paraId="20440A2A" w14:textId="78F45BD2" w:rsidR="0066092A" w:rsidRDefault="0066092A">
      <w:r>
        <w:tab/>
        <w:t xml:space="preserve">Go to the website: </w:t>
      </w:r>
      <w:hyperlink r:id="rId8" w:history="1">
        <w:r w:rsidRPr="00A511DB">
          <w:rPr>
            <w:rStyle w:val="Hyperlink"/>
          </w:rPr>
          <w:t>https://gluonhq.com/products/javafx/</w:t>
        </w:r>
      </w:hyperlink>
    </w:p>
    <w:p w14:paraId="14559ED9" w14:textId="2AB44E73" w:rsidR="006D5DF2" w:rsidRDefault="0066092A">
      <w:r>
        <w:tab/>
        <w:t xml:space="preserve">Download the latest version </w:t>
      </w:r>
      <w:r w:rsidR="006D5DF2">
        <w:t>and the type is “SDK”.</w:t>
      </w:r>
      <w:r w:rsidR="000E570E">
        <w:t xml:space="preserve"> (</w:t>
      </w:r>
      <w:r w:rsidR="006A0C1E" w:rsidRPr="006A0C1E">
        <w:rPr>
          <w:highlight w:val="yellow"/>
        </w:rPr>
        <w:t xml:space="preserve">JavaFx </w:t>
      </w:r>
      <w:r w:rsidR="000E570E" w:rsidRPr="006A0C1E">
        <w:rPr>
          <w:highlight w:val="yellow"/>
        </w:rPr>
        <w:t>1</w:t>
      </w:r>
      <w:r w:rsidR="000E570E" w:rsidRPr="000E570E">
        <w:rPr>
          <w:highlight w:val="yellow"/>
        </w:rPr>
        <w:t>7.0.2 recommended</w:t>
      </w:r>
      <w:r w:rsidR="000E570E">
        <w:t>)</w:t>
      </w:r>
    </w:p>
    <w:p w14:paraId="239E5F11" w14:textId="77777777" w:rsidR="006D5DF2" w:rsidRDefault="006D5DF2" w:rsidP="006D5DF2">
      <w:pPr>
        <w:ind w:left="720"/>
      </w:pPr>
      <w:r>
        <w:t>C</w:t>
      </w:r>
      <w:r w:rsidRPr="006D5DF2">
        <w:t>lick download, once it has downloaded you want to extract it to a folder, it can be any folder, and remember its location.</w:t>
      </w:r>
    </w:p>
    <w:p w14:paraId="58AAFDD1" w14:textId="5FCCB066" w:rsidR="0066092A" w:rsidRDefault="006D5DF2" w:rsidP="006D5DF2">
      <w:pPr>
        <w:ind w:left="720"/>
      </w:pPr>
      <w:r>
        <w:rPr>
          <w:noProof/>
        </w:rPr>
        <w:lastRenderedPageBreak/>
        <w:drawing>
          <wp:inline distT="0" distB="0" distL="0" distR="0" wp14:anchorId="0D0A87AF" wp14:editId="19A4856C">
            <wp:extent cx="5059045" cy="3439718"/>
            <wp:effectExtent l="0" t="0" r="0" b="2540"/>
            <wp:docPr id="5" name="Picture 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abl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8392" cy="3459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81897" w14:textId="234CD9B6" w:rsidR="006D5DF2" w:rsidRDefault="006D5DF2" w:rsidP="006D5DF2">
      <w:r>
        <w:t>Step 4: Creating User Library</w:t>
      </w:r>
    </w:p>
    <w:p w14:paraId="1A25335B" w14:textId="4367D982" w:rsidR="004541E2" w:rsidRDefault="006D5DF2" w:rsidP="006D5DF2">
      <w:r>
        <w:tab/>
      </w:r>
      <w:r w:rsidR="00FA21B1" w:rsidRPr="0016770B">
        <w:rPr>
          <w:highlight w:val="yellow"/>
        </w:rPr>
        <w:t>Eclipse</w:t>
      </w:r>
      <w:r w:rsidR="004541E2">
        <w:rPr>
          <w:highlight w:val="yellow"/>
        </w:rPr>
        <w:t xml:space="preserve"> (Window) </w:t>
      </w:r>
      <w:r w:rsidR="00FA21B1" w:rsidRPr="0016770B">
        <w:rPr>
          <w:highlight w:val="yellow"/>
        </w:rPr>
        <w:t>-&gt;Preferences-&gt;User Libraries</w:t>
      </w:r>
      <w:r w:rsidR="009B6BAC">
        <w:t xml:space="preserve"> </w:t>
      </w:r>
    </w:p>
    <w:p w14:paraId="5648DC14" w14:textId="20F60B88" w:rsidR="006D5DF2" w:rsidRDefault="009B6BAC" w:rsidP="006D5DF2">
      <w:r>
        <w:t xml:space="preserve"> </w:t>
      </w:r>
      <w:r w:rsidR="00FA21B1">
        <w:rPr>
          <w:noProof/>
        </w:rPr>
        <w:drawing>
          <wp:inline distT="0" distB="0" distL="0" distR="0" wp14:anchorId="758D02A0" wp14:editId="37743BE0">
            <wp:extent cx="5104151" cy="3180824"/>
            <wp:effectExtent l="0" t="0" r="127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4337" cy="3199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A9592" w14:textId="35703F0D" w:rsidR="00FA21B1" w:rsidRDefault="00FA21B1" w:rsidP="006D5DF2">
      <w:r>
        <w:lastRenderedPageBreak/>
        <w:tab/>
        <w:t xml:space="preserve">Click “New” and add a name for User library. </w:t>
      </w:r>
      <w:r>
        <w:rPr>
          <w:noProof/>
        </w:rPr>
        <w:drawing>
          <wp:inline distT="0" distB="0" distL="0" distR="0" wp14:anchorId="0584FCB9" wp14:editId="494D4C2D">
            <wp:extent cx="5104130" cy="3126280"/>
            <wp:effectExtent l="0" t="0" r="1270" b="0"/>
            <wp:docPr id="7" name="Picture 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eam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407" cy="3135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FB45C" w14:textId="12960BBB" w:rsidR="00FA21B1" w:rsidRDefault="00FA21B1" w:rsidP="006D5DF2">
      <w:r>
        <w:t xml:space="preserve"> </w:t>
      </w:r>
      <w:r>
        <w:tab/>
        <w:t>Then select “JavaFX” and click “add External JARs”</w:t>
      </w:r>
      <w:r w:rsidR="00A21D33">
        <w:rPr>
          <w:noProof/>
        </w:rPr>
        <w:drawing>
          <wp:inline distT="0" distB="0" distL="0" distR="0" wp14:anchorId="70655088" wp14:editId="383CE125">
            <wp:extent cx="4804545" cy="2840636"/>
            <wp:effectExtent l="0" t="0" r="0" b="4445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1406" cy="285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CBCC2" w14:textId="07FB84E6" w:rsidR="00A21D33" w:rsidRDefault="00A21D33" w:rsidP="006D5DF2">
      <w:r>
        <w:tab/>
        <w:t xml:space="preserve">Then select the file that you download before, go to “lib” and select all those files, then </w:t>
      </w:r>
      <w:r>
        <w:tab/>
      </w:r>
    </w:p>
    <w:p w14:paraId="57261357" w14:textId="213B540C" w:rsidR="00A21D33" w:rsidRDefault="00A21D33" w:rsidP="006D5DF2">
      <w:r>
        <w:lastRenderedPageBreak/>
        <w:tab/>
        <w:t>Click “open”</w:t>
      </w:r>
      <w:r>
        <w:rPr>
          <w:noProof/>
        </w:rPr>
        <w:drawing>
          <wp:inline distT="0" distB="0" distL="0" distR="0" wp14:anchorId="19EFB503" wp14:editId="77E181BE">
            <wp:extent cx="4719334" cy="2780676"/>
            <wp:effectExtent l="0" t="0" r="5080" b="635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3521" cy="2794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408A1" w14:textId="083AB720" w:rsidR="00A21D33" w:rsidRDefault="00A21D33" w:rsidP="006D5DF2">
      <w:r>
        <w:tab/>
        <w:t xml:space="preserve">Then click “Apply and Close”. </w:t>
      </w:r>
    </w:p>
    <w:p w14:paraId="4F8FFA8D" w14:textId="618BC857" w:rsidR="00A21D33" w:rsidRDefault="00A21D33" w:rsidP="006D5DF2"/>
    <w:p w14:paraId="452BCB7A" w14:textId="77777777" w:rsidR="00635311" w:rsidRDefault="00635311" w:rsidP="006D5DF2"/>
    <w:p w14:paraId="2DF4B077" w14:textId="77777777" w:rsidR="00635311" w:rsidRDefault="00635311" w:rsidP="006D5DF2"/>
    <w:p w14:paraId="0AD92E45" w14:textId="77777777" w:rsidR="00635311" w:rsidRDefault="00635311" w:rsidP="006D5DF2"/>
    <w:p w14:paraId="0DEFC9B8" w14:textId="77777777" w:rsidR="00635311" w:rsidRDefault="00635311" w:rsidP="006D5DF2"/>
    <w:p w14:paraId="64D382EC" w14:textId="77777777" w:rsidR="00635311" w:rsidRDefault="00635311" w:rsidP="006D5DF2"/>
    <w:p w14:paraId="755FC91A" w14:textId="77777777" w:rsidR="00635311" w:rsidRDefault="00635311" w:rsidP="006D5DF2"/>
    <w:p w14:paraId="487378F7" w14:textId="77777777" w:rsidR="00635311" w:rsidRDefault="00635311" w:rsidP="006D5DF2"/>
    <w:p w14:paraId="0EC4E2E7" w14:textId="77777777" w:rsidR="00635311" w:rsidRDefault="00635311" w:rsidP="006D5DF2"/>
    <w:p w14:paraId="4A9198A2" w14:textId="10F47F50" w:rsidR="00A21D33" w:rsidRDefault="00A21D33" w:rsidP="006D5DF2">
      <w:r>
        <w:t>Step 5: Adding JavaFX to Eclipse</w:t>
      </w:r>
    </w:p>
    <w:p w14:paraId="53A22A76" w14:textId="32416C4B" w:rsidR="00A21D33" w:rsidRDefault="00A21D33" w:rsidP="006D5DF2">
      <w:r>
        <w:lastRenderedPageBreak/>
        <w:tab/>
        <w:t xml:space="preserve">Select your JavaFX project, right click, </w:t>
      </w:r>
      <w:r w:rsidR="00635311">
        <w:t>go to “Build Path”-&gt;”Configure Build Path”.</w:t>
      </w:r>
      <w:r w:rsidR="00635311">
        <w:rPr>
          <w:noProof/>
        </w:rPr>
        <w:drawing>
          <wp:inline distT="0" distB="0" distL="0" distR="0" wp14:anchorId="69FAB074" wp14:editId="01C635C1">
            <wp:extent cx="5224072" cy="3153978"/>
            <wp:effectExtent l="0" t="0" r="0" b="0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5897" cy="3167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451D0" w14:textId="0820142F" w:rsidR="00635311" w:rsidRDefault="00635311" w:rsidP="006D5DF2">
      <w:r>
        <w:tab/>
        <w:t xml:space="preserve">Go to “Libraries”, select ”Classpath”, then click “Add Library”. </w:t>
      </w:r>
    </w:p>
    <w:p w14:paraId="51B302B3" w14:textId="58433703" w:rsidR="00635311" w:rsidRDefault="00635311" w:rsidP="006D5DF2">
      <w:r>
        <w:tab/>
        <w:t xml:space="preserve">Then select “User Library”, then click “Next”. Then Select “JavaFX” and click “Finish”. </w:t>
      </w:r>
    </w:p>
    <w:p w14:paraId="25A2447C" w14:textId="2C08DE58" w:rsidR="00635311" w:rsidRDefault="00635311" w:rsidP="006D5DF2">
      <w:r>
        <w:rPr>
          <w:noProof/>
        </w:rPr>
        <w:drawing>
          <wp:inline distT="0" distB="0" distL="0" distR="0" wp14:anchorId="30CF4EA5" wp14:editId="4AF58CFC">
            <wp:extent cx="5396459" cy="3824797"/>
            <wp:effectExtent l="0" t="0" r="1270" b="0"/>
            <wp:docPr id="11" name="Picture 11" descr="A picture containing text, monitor, indoor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monitor, indoor, screensho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8771" cy="3847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6A1E7" w14:textId="0A16F8BE" w:rsidR="00635311" w:rsidRDefault="00635311" w:rsidP="006D5DF2">
      <w:r>
        <w:tab/>
        <w:t xml:space="preserve">Then click “Apply and Close”. </w:t>
      </w:r>
    </w:p>
    <w:p w14:paraId="2E513584" w14:textId="7C7ECE09" w:rsidR="00C63B99" w:rsidRDefault="00C63B99" w:rsidP="006D5DF2"/>
    <w:p w14:paraId="27B31B3E" w14:textId="5CEA97B2" w:rsidR="00C63B99" w:rsidRDefault="00C63B99" w:rsidP="006D5DF2">
      <w:r>
        <w:t>Step 7: Configuring Build Path and Arguments</w:t>
      </w:r>
    </w:p>
    <w:p w14:paraId="2ECA8279" w14:textId="2F2E6BC4" w:rsidR="00C63B99" w:rsidRDefault="00C63B99" w:rsidP="00C63B99">
      <w:r>
        <w:lastRenderedPageBreak/>
        <w:tab/>
        <w:t>Click on Run -&gt; Run Configurations -&gt; Java Application</w:t>
      </w:r>
      <w:r w:rsidR="00EC534B">
        <w:t xml:space="preserve">. </w:t>
      </w:r>
    </w:p>
    <w:p w14:paraId="22E914E6" w14:textId="30C7E17E" w:rsidR="00EC534B" w:rsidRDefault="00EC534B" w:rsidP="00C63B99">
      <w:r>
        <w:tab/>
        <w:t>Add these VM arguments:</w:t>
      </w:r>
      <w:r w:rsidR="00827349">
        <w:t xml:space="preserve"> </w:t>
      </w:r>
      <w:r w:rsidR="00827349" w:rsidRPr="00AD1822">
        <w:rPr>
          <w:highlight w:val="yellow"/>
        </w:rPr>
        <w:t>for macOS</w:t>
      </w:r>
    </w:p>
    <w:p w14:paraId="683213F0" w14:textId="77777777" w:rsidR="00827349" w:rsidRDefault="00EC534B" w:rsidP="00EC53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enlo" w:eastAsia="Times New Roman" w:hAnsi="Menlo" w:cs="Menlo"/>
          <w:color w:val="212529"/>
          <w:sz w:val="20"/>
          <w:szCs w:val="20"/>
        </w:rPr>
      </w:pPr>
      <w:r>
        <w:rPr>
          <w:rFonts w:ascii="Menlo" w:eastAsia="Times New Roman" w:hAnsi="Menlo" w:cs="Menlo"/>
          <w:color w:val="212529"/>
          <w:sz w:val="20"/>
          <w:szCs w:val="20"/>
        </w:rPr>
        <w:tab/>
      </w:r>
      <w:r w:rsidRPr="00EC534B">
        <w:rPr>
          <w:rFonts w:ascii="Menlo" w:eastAsia="Times New Roman" w:hAnsi="Menlo" w:cs="Menlo"/>
          <w:color w:val="212529"/>
          <w:sz w:val="20"/>
          <w:szCs w:val="20"/>
        </w:rPr>
        <w:t xml:space="preserve">--module-path </w:t>
      </w:r>
      <w:r w:rsidRPr="00527CE5">
        <w:rPr>
          <w:rFonts w:ascii="Menlo" w:eastAsia="Times New Roman" w:hAnsi="Menlo" w:cs="Menlo"/>
          <w:color w:val="212529"/>
          <w:sz w:val="20"/>
          <w:szCs w:val="20"/>
          <w:highlight w:val="yellow"/>
        </w:rPr>
        <w:t>/path/to/javafx-sdk-17/lib</w:t>
      </w:r>
      <w:r w:rsidRPr="00EC534B">
        <w:rPr>
          <w:rFonts w:ascii="Menlo" w:eastAsia="Times New Roman" w:hAnsi="Menlo" w:cs="Menlo"/>
          <w:color w:val="212529"/>
          <w:sz w:val="20"/>
          <w:szCs w:val="20"/>
        </w:rPr>
        <w:t xml:space="preserve"> --add-modules javafx.controls,javafx.fxml</w:t>
      </w:r>
      <w:r w:rsidR="009364C9">
        <w:rPr>
          <w:rFonts w:ascii="Menlo" w:eastAsia="Times New Roman" w:hAnsi="Menlo" w:cs="Menlo"/>
          <w:color w:val="212529"/>
          <w:sz w:val="20"/>
          <w:szCs w:val="20"/>
        </w:rPr>
        <w:t xml:space="preserve"> </w:t>
      </w:r>
    </w:p>
    <w:p w14:paraId="7D893D68" w14:textId="77777777" w:rsidR="00AD1822" w:rsidRDefault="00827349" w:rsidP="00EC53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 xml:space="preserve">      </w:t>
      </w:r>
      <w:r w:rsidR="00AD1822">
        <w:t xml:space="preserve">   </w:t>
      </w:r>
    </w:p>
    <w:p w14:paraId="330A4978" w14:textId="5D0E94BD" w:rsidR="00827349" w:rsidRDefault="00AD1822" w:rsidP="00EC53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enlo" w:eastAsia="Times New Roman" w:hAnsi="Menlo" w:cs="Menlo"/>
          <w:color w:val="212529"/>
          <w:sz w:val="20"/>
          <w:szCs w:val="20"/>
        </w:rPr>
      </w:pPr>
      <w:r>
        <w:t xml:space="preserve">            </w:t>
      </w:r>
      <w:r w:rsidR="00827349">
        <w:t xml:space="preserve">Add these VM arguments: </w:t>
      </w:r>
      <w:r w:rsidR="00827349" w:rsidRPr="00AD1822">
        <w:rPr>
          <w:highlight w:val="yellow"/>
        </w:rPr>
        <w:t>(for Window)</w:t>
      </w:r>
    </w:p>
    <w:p w14:paraId="7B59BC7F" w14:textId="5E76E827" w:rsidR="00EC534B" w:rsidRDefault="00827349" w:rsidP="00EC53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enlo" w:eastAsia="Times New Roman" w:hAnsi="Menlo" w:cs="Menlo"/>
          <w:color w:val="212529"/>
          <w:sz w:val="20"/>
          <w:szCs w:val="20"/>
        </w:rPr>
      </w:pPr>
      <w:r>
        <w:rPr>
          <w:rFonts w:ascii="Menlo" w:eastAsia="Times New Roman" w:hAnsi="Menlo" w:cs="Menlo"/>
          <w:color w:val="212529"/>
          <w:sz w:val="20"/>
          <w:szCs w:val="20"/>
        </w:rPr>
        <w:tab/>
      </w:r>
      <w:r w:rsidR="009364C9">
        <w:rPr>
          <w:rFonts w:ascii="Menlo" w:eastAsia="Times New Roman" w:hAnsi="Menlo" w:cs="Menlo"/>
          <w:color w:val="212529"/>
          <w:sz w:val="20"/>
          <w:szCs w:val="20"/>
        </w:rPr>
        <w:t xml:space="preserve"> </w:t>
      </w:r>
      <w:r w:rsidRPr="00EC534B">
        <w:rPr>
          <w:rFonts w:ascii="Menlo" w:eastAsia="Times New Roman" w:hAnsi="Menlo" w:cs="Menlo"/>
          <w:color w:val="212529"/>
          <w:sz w:val="20"/>
          <w:szCs w:val="20"/>
        </w:rPr>
        <w:t xml:space="preserve">--module-path </w:t>
      </w:r>
      <w:r w:rsidRPr="00527CE5">
        <w:rPr>
          <w:rFonts w:ascii="Menlo" w:eastAsia="Times New Roman" w:hAnsi="Menlo" w:cs="Menlo"/>
          <w:color w:val="212529"/>
          <w:sz w:val="20"/>
          <w:szCs w:val="20"/>
          <w:highlight w:val="yellow"/>
        </w:rPr>
        <w:t>“C:</w:t>
      </w:r>
      <w:r w:rsidR="00E30F78" w:rsidRPr="00527CE5">
        <w:rPr>
          <w:rFonts w:ascii="Menlo" w:eastAsia="Times New Roman" w:hAnsi="Menlo" w:cs="Menlo"/>
          <w:color w:val="212529"/>
          <w:sz w:val="20"/>
          <w:szCs w:val="20"/>
          <w:highlight w:val="yellow"/>
        </w:rPr>
        <w:t>\</w:t>
      </w:r>
      <w:r w:rsidRPr="00527CE5">
        <w:rPr>
          <w:rFonts w:ascii="Menlo" w:eastAsia="Times New Roman" w:hAnsi="Menlo" w:cs="Menlo"/>
          <w:color w:val="212529"/>
          <w:sz w:val="20"/>
          <w:szCs w:val="20"/>
          <w:highlight w:val="yellow"/>
        </w:rPr>
        <w:t>path</w:t>
      </w:r>
      <w:r w:rsidR="00BF5905">
        <w:rPr>
          <w:rFonts w:ascii="Menlo" w:eastAsia="Times New Roman" w:hAnsi="Menlo" w:cs="Menlo"/>
          <w:color w:val="212529"/>
          <w:sz w:val="20"/>
          <w:szCs w:val="20"/>
          <w:highlight w:val="yellow"/>
        </w:rPr>
        <w:t>\</w:t>
      </w:r>
      <w:r w:rsidRPr="00527CE5">
        <w:rPr>
          <w:rFonts w:ascii="Menlo" w:eastAsia="Times New Roman" w:hAnsi="Menlo" w:cs="Menlo"/>
          <w:color w:val="212529"/>
          <w:sz w:val="20"/>
          <w:szCs w:val="20"/>
          <w:highlight w:val="yellow"/>
        </w:rPr>
        <w:t>to</w:t>
      </w:r>
      <w:r w:rsidR="00BF5905">
        <w:rPr>
          <w:rFonts w:ascii="Menlo" w:eastAsia="Times New Roman" w:hAnsi="Menlo" w:cs="Menlo"/>
          <w:color w:val="212529"/>
          <w:sz w:val="20"/>
          <w:szCs w:val="20"/>
          <w:highlight w:val="yellow"/>
        </w:rPr>
        <w:t>\</w:t>
      </w:r>
      <w:r w:rsidRPr="00527CE5">
        <w:rPr>
          <w:rFonts w:ascii="Menlo" w:eastAsia="Times New Roman" w:hAnsi="Menlo" w:cs="Menlo"/>
          <w:color w:val="212529"/>
          <w:sz w:val="20"/>
          <w:szCs w:val="20"/>
          <w:highlight w:val="yellow"/>
        </w:rPr>
        <w:t>javafx-sdk-17</w:t>
      </w:r>
      <w:r w:rsidR="00BF5905">
        <w:rPr>
          <w:rFonts w:ascii="Menlo" w:eastAsia="Times New Roman" w:hAnsi="Menlo" w:cs="Menlo"/>
          <w:color w:val="212529"/>
          <w:sz w:val="20"/>
          <w:szCs w:val="20"/>
          <w:highlight w:val="yellow"/>
        </w:rPr>
        <w:t>\</w:t>
      </w:r>
      <w:r w:rsidRPr="00527CE5">
        <w:rPr>
          <w:rFonts w:ascii="Menlo" w:eastAsia="Times New Roman" w:hAnsi="Menlo" w:cs="Menlo"/>
          <w:color w:val="212529"/>
          <w:sz w:val="20"/>
          <w:szCs w:val="20"/>
          <w:highlight w:val="yellow"/>
        </w:rPr>
        <w:t>lib</w:t>
      </w:r>
      <w:r w:rsidR="00E30F78" w:rsidRPr="00527CE5">
        <w:rPr>
          <w:rFonts w:ascii="Menlo" w:eastAsia="Times New Roman" w:hAnsi="Menlo" w:cs="Menlo"/>
          <w:color w:val="212529"/>
          <w:sz w:val="20"/>
          <w:szCs w:val="20"/>
          <w:highlight w:val="yellow"/>
        </w:rPr>
        <w:t>”</w:t>
      </w:r>
      <w:r w:rsidRPr="00EC534B">
        <w:rPr>
          <w:rFonts w:ascii="Menlo" w:eastAsia="Times New Roman" w:hAnsi="Menlo" w:cs="Menlo"/>
          <w:color w:val="212529"/>
          <w:sz w:val="20"/>
          <w:szCs w:val="20"/>
        </w:rPr>
        <w:t xml:space="preserve"> --add-modules javafx.controls</w:t>
      </w:r>
    </w:p>
    <w:p w14:paraId="6905C22F" w14:textId="79A4087E" w:rsidR="008C1A2C" w:rsidRDefault="008C1A2C" w:rsidP="00EC53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enlo" w:eastAsia="Times New Roman" w:hAnsi="Menlo" w:cs="Menlo"/>
          <w:color w:val="212529"/>
          <w:sz w:val="20"/>
          <w:szCs w:val="20"/>
        </w:rPr>
      </w:pPr>
    </w:p>
    <w:p w14:paraId="24E6D1C5" w14:textId="460A401E" w:rsidR="00E64583" w:rsidRDefault="00E64583" w:rsidP="00EC53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enlo" w:eastAsia="Times New Roman" w:hAnsi="Menlo" w:cs="Menlo"/>
          <w:color w:val="212529"/>
          <w:sz w:val="20"/>
          <w:szCs w:val="20"/>
        </w:rPr>
      </w:pPr>
    </w:p>
    <w:p w14:paraId="52CF7C76" w14:textId="4B50BE81" w:rsidR="00E64583" w:rsidRDefault="00E64583" w:rsidP="00E6458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enlo" w:eastAsia="Times New Roman" w:hAnsi="Menlo" w:cs="Menlo"/>
          <w:color w:val="212529"/>
          <w:sz w:val="20"/>
          <w:szCs w:val="20"/>
        </w:rPr>
      </w:pPr>
      <w:r w:rsidRPr="00EC534B">
        <w:rPr>
          <w:rFonts w:ascii="Menlo" w:eastAsia="Times New Roman" w:hAnsi="Menlo" w:cs="Menlo"/>
          <w:color w:val="212529"/>
          <w:sz w:val="20"/>
          <w:szCs w:val="20"/>
        </w:rPr>
        <w:t xml:space="preserve">--module-path </w:t>
      </w:r>
      <w:r w:rsidRPr="008C1A2C">
        <w:rPr>
          <w:rFonts w:ascii="Menlo" w:eastAsia="Times New Roman" w:hAnsi="Menlo" w:cs="Menlo"/>
          <w:color w:val="212529"/>
          <w:sz w:val="21"/>
          <w:szCs w:val="21"/>
        </w:rPr>
        <w:t>E:\openjfx-18_windows-x64_bin-sdk\javafx-sdk-18\lib</w:t>
      </w:r>
      <w:r w:rsidRPr="00EC534B">
        <w:rPr>
          <w:rFonts w:ascii="Menlo" w:eastAsia="Times New Roman" w:hAnsi="Menlo" w:cs="Menlo"/>
          <w:color w:val="212529"/>
          <w:sz w:val="20"/>
          <w:szCs w:val="20"/>
        </w:rPr>
        <w:t xml:space="preserve"> --add-modules javafx.controls</w:t>
      </w:r>
    </w:p>
    <w:p w14:paraId="124A98AA" w14:textId="77777777" w:rsidR="00E64583" w:rsidRDefault="00E64583" w:rsidP="00EC53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enlo" w:eastAsia="Times New Roman" w:hAnsi="Menlo" w:cs="Menlo"/>
          <w:color w:val="212529"/>
          <w:sz w:val="20"/>
          <w:szCs w:val="20"/>
        </w:rPr>
      </w:pPr>
    </w:p>
    <w:p w14:paraId="5B934B10" w14:textId="4F4AA49A" w:rsidR="008C1A2C" w:rsidRPr="00EC534B" w:rsidRDefault="008C1A2C" w:rsidP="00EC53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Menlo" w:eastAsia="Times New Roman" w:hAnsi="Menlo" w:cs="Menlo"/>
          <w:color w:val="212529"/>
          <w:sz w:val="21"/>
          <w:szCs w:val="21"/>
        </w:rPr>
      </w:pPr>
      <w:r w:rsidRPr="008C1A2C">
        <w:rPr>
          <w:rFonts w:ascii="Menlo" w:eastAsia="Times New Roman" w:hAnsi="Menlo" w:cs="Menlo"/>
          <w:color w:val="212529"/>
          <w:sz w:val="21"/>
          <w:szCs w:val="21"/>
        </w:rPr>
        <w:t>E:\openjfx-18_windows-x64_bin-sdk\javafx-sdk-18\lib</w:t>
      </w:r>
    </w:p>
    <w:p w14:paraId="4CC8D557" w14:textId="1092C517" w:rsidR="00EC534B" w:rsidRDefault="006467C4" w:rsidP="00C63B99">
      <w:r>
        <w:rPr>
          <w:noProof/>
        </w:rPr>
        <w:drawing>
          <wp:inline distT="0" distB="0" distL="0" distR="0" wp14:anchorId="699FB076" wp14:editId="425A9486">
            <wp:extent cx="5943600" cy="5034915"/>
            <wp:effectExtent l="0" t="0" r="0" b="0"/>
            <wp:docPr id="12" name="Picture 12" descr="A picture containing text, monitor, screensho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monitor, screenshot, indoo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97216" w14:textId="77777777" w:rsidR="00C63B99" w:rsidRDefault="00C63B99" w:rsidP="006D5DF2"/>
    <w:p w14:paraId="158F2CAD" w14:textId="2E35580A" w:rsidR="00635311" w:rsidRDefault="00AD1822" w:rsidP="006D5DF2">
      <w:r w:rsidRPr="00AD1822">
        <w:rPr>
          <w:highlight w:val="yellow"/>
        </w:rPr>
        <w:t>For Window:</w:t>
      </w:r>
    </w:p>
    <w:p w14:paraId="0F87EB7A" w14:textId="004C05B7" w:rsidR="00637528" w:rsidRDefault="009364C9" w:rsidP="006D5DF2">
      <w:r w:rsidRPr="00AD1822">
        <w:t>Right Click “</w:t>
      </w:r>
      <w:r w:rsidR="00DC6122" w:rsidRPr="00AD1822">
        <w:t>Project</w:t>
      </w:r>
      <w:r w:rsidRPr="00AD1822">
        <w:t xml:space="preserve"> Name”</w:t>
      </w:r>
      <w:r w:rsidR="00DC6122" w:rsidRPr="00AD1822">
        <w:t xml:space="preserve"> -&gt;configure-&gt;create</w:t>
      </w:r>
      <w:r w:rsidRPr="00AD1822">
        <w:t xml:space="preserve"> module.info.java</w:t>
      </w:r>
    </w:p>
    <w:sectPr w:rsidR="006375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DcxMDM1MjGwMDRV0lEKTi0uzszPAykwqwUAXUNuJiwAAAA="/>
  </w:docVars>
  <w:rsids>
    <w:rsidRoot w:val="00821C2B"/>
    <w:rsid w:val="000E570E"/>
    <w:rsid w:val="0016770B"/>
    <w:rsid w:val="003A248D"/>
    <w:rsid w:val="004541E2"/>
    <w:rsid w:val="00487D7D"/>
    <w:rsid w:val="00527CE5"/>
    <w:rsid w:val="00635311"/>
    <w:rsid w:val="00637528"/>
    <w:rsid w:val="006467C4"/>
    <w:rsid w:val="0066092A"/>
    <w:rsid w:val="006A0C1E"/>
    <w:rsid w:val="006D5DF2"/>
    <w:rsid w:val="00821C2B"/>
    <w:rsid w:val="00827349"/>
    <w:rsid w:val="008C1A2C"/>
    <w:rsid w:val="009364C9"/>
    <w:rsid w:val="009B6BAC"/>
    <w:rsid w:val="00A21D33"/>
    <w:rsid w:val="00AD1822"/>
    <w:rsid w:val="00AE23CA"/>
    <w:rsid w:val="00B3590F"/>
    <w:rsid w:val="00BD68C0"/>
    <w:rsid w:val="00BF5905"/>
    <w:rsid w:val="00C63B99"/>
    <w:rsid w:val="00DA672B"/>
    <w:rsid w:val="00DC6122"/>
    <w:rsid w:val="00E30F78"/>
    <w:rsid w:val="00E64583"/>
    <w:rsid w:val="00E64BAB"/>
    <w:rsid w:val="00EC534B"/>
    <w:rsid w:val="00ED4ACC"/>
    <w:rsid w:val="00ED7FCD"/>
    <w:rsid w:val="00FA2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75FC2"/>
  <w15:chartTrackingRefBased/>
  <w15:docId w15:val="{FEA6BFE1-F06C-7145-84BB-CB536AB26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09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092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53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534B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C534B"/>
    <w:rPr>
      <w:rFonts w:ascii="Courier New" w:eastAsia="Times New Roman" w:hAnsi="Courier New" w:cs="Courier New"/>
      <w:sz w:val="20"/>
      <w:szCs w:val="20"/>
    </w:rPr>
  </w:style>
  <w:style w:type="character" w:customStyle="1" w:styleId="jfxversion">
    <w:name w:val="jfx_version"/>
    <w:basedOn w:val="DefaultParagraphFont"/>
    <w:rsid w:val="00EC534B"/>
  </w:style>
  <w:style w:type="character" w:styleId="FollowedHyperlink">
    <w:name w:val="FollowedHyperlink"/>
    <w:basedOn w:val="DefaultParagraphFont"/>
    <w:uiPriority w:val="99"/>
    <w:semiHidden/>
    <w:unhideWhenUsed/>
    <w:rsid w:val="008C1A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98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uonhq.com/products/javafx/" TargetMode="External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image" Target="media/image1.jp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1</TotalTime>
  <Pages>8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Chang</dc:creator>
  <cp:keywords/>
  <dc:description/>
  <cp:lastModifiedBy>Imtiaz, Nafiz</cp:lastModifiedBy>
  <cp:revision>8</cp:revision>
  <dcterms:created xsi:type="dcterms:W3CDTF">2022-04-05T12:42:00Z</dcterms:created>
  <dcterms:modified xsi:type="dcterms:W3CDTF">2022-04-19T18:16:00Z</dcterms:modified>
</cp:coreProperties>
</file>